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77777777" w:rsidR="00253101" w:rsidRPr="000838A2" w:rsidRDefault="00253101" w:rsidP="009A2F31">
      <w:pPr>
        <w:pStyle w:val="BodyText"/>
        <w:ind w:left="284"/>
      </w:pP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7EAC238" w:rsidR="00D439F5" w:rsidRPr="00C14B75" w:rsidRDefault="005F472C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966B08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" fillcolor="#e46053" stroked="f">
                <v:textbox>
                  <w:txbxContent>
                    <w:p w14:paraId="0A2B9A9D" w14:textId="37EAC238" w:rsidR="00D439F5" w:rsidRPr="00C14B75" w:rsidRDefault="005F472C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966B08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5F472C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5F472C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05489DF2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>Nguyễn Bảo Nguyên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8"/>
        <w:gridCol w:w="3117"/>
        <w:gridCol w:w="1134"/>
        <w:gridCol w:w="2931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0870D31D" w:rsidR="008F0145" w:rsidRPr="00347C39" w:rsidRDefault="00DF5CEE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</w:t>
            </w:r>
            <w:r w:rsidR="0039217E" w:rsidRPr="00347C39">
              <w:rPr>
                <w:sz w:val="22"/>
                <w:szCs w:val="22"/>
              </w:rPr>
              <w:t>/</w:t>
            </w:r>
            <w:r w:rsidR="0027078A" w:rsidRPr="00347C39">
              <w:rPr>
                <w:sz w:val="22"/>
                <w:szCs w:val="22"/>
              </w:rPr>
              <w:t>1</w:t>
            </w:r>
            <w:r w:rsidR="00FE117F">
              <w:rPr>
                <w:sz w:val="22"/>
                <w:szCs w:val="22"/>
              </w:rPr>
              <w:t>1</w:t>
            </w:r>
            <w:r w:rsidR="0039217E" w:rsidRPr="00347C39">
              <w:rPr>
                <w:sz w:val="22"/>
                <w:szCs w:val="22"/>
              </w:rPr>
              <w:t>/20</w:t>
            </w:r>
            <w:r w:rsidR="009D0016" w:rsidRPr="00347C39">
              <w:rPr>
                <w:sz w:val="22"/>
                <w:szCs w:val="22"/>
              </w:rPr>
              <w:t>2</w:t>
            </w:r>
            <w:r w:rsidR="00A97120" w:rsidRPr="00347C39">
              <w:rPr>
                <w:sz w:val="22"/>
                <w:szCs w:val="22"/>
              </w:rPr>
              <w:t>1</w:t>
            </w:r>
          </w:p>
        </w:tc>
        <w:tc>
          <w:tcPr>
            <w:tcW w:w="3119" w:type="dxa"/>
          </w:tcPr>
          <w:p w14:paraId="570FDB4B" w14:textId="77777777" w:rsidR="00D67883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Nguyễn Bảo Ngu</w:t>
            </w:r>
            <w:r w:rsidR="00D67883" w:rsidRPr="00347C39">
              <w:rPr>
                <w:sz w:val="22"/>
                <w:szCs w:val="22"/>
              </w:rPr>
              <w:t>yên</w:t>
            </w:r>
          </w:p>
          <w:p w14:paraId="41EE54F0" w14:textId="77777777" w:rsidR="00D67883" w:rsidRPr="00347C39" w:rsidRDefault="00D67883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 xml:space="preserve">Ngô Gia Hân </w:t>
            </w:r>
          </w:p>
          <w:p w14:paraId="1ACD7B43" w14:textId="77777777" w:rsidR="00D67883" w:rsidRPr="00347C39" w:rsidRDefault="00D67883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Quách Hoàng Minh</w:t>
            </w:r>
          </w:p>
          <w:p w14:paraId="03AADC87" w14:textId="4C4CF47E" w:rsidR="008F0145" w:rsidRPr="00347C39" w:rsidRDefault="00D67883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Nguyễn Vũ Anh Thư</w:t>
            </w:r>
            <w:r w:rsidR="00CA2F9B" w:rsidRPr="00347C39">
              <w:rPr>
                <w:sz w:val="22"/>
                <w:szCs w:val="22"/>
              </w:rPr>
              <w:t xml:space="preserve"> 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204F8900" w:rsidR="008F0145" w:rsidRPr="00000EE3" w:rsidRDefault="007F4279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  <w:r w:rsidRPr="00000EE3">
              <w:rPr>
                <w:rStyle w:val="Heading7Char"/>
                <w:bCs/>
                <w:color w:val="auto"/>
                <w:szCs w:val="22"/>
              </w:rPr>
              <w:t>Project Proposal</w:t>
            </w:r>
          </w:p>
        </w:tc>
        <w:tc>
          <w:tcPr>
            <w:tcW w:w="3420" w:type="dxa"/>
          </w:tcPr>
          <w:p w14:paraId="29DE33B8" w14:textId="4EFF074F" w:rsidR="008F0145" w:rsidRPr="00000EE3" w:rsidRDefault="0044421E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  <w:r w:rsidRPr="00000EE3">
              <w:rPr>
                <w:rStyle w:val="Heading7Char"/>
                <w:bCs/>
                <w:color w:val="auto"/>
                <w:szCs w:val="22"/>
              </w:rPr>
              <w:t>Project Proposal -v1.</w:t>
            </w:r>
            <w:r w:rsidR="00DF5CEE">
              <w:rPr>
                <w:rStyle w:val="Heading7Char"/>
                <w:bCs/>
                <w:color w:val="auto"/>
                <w:szCs w:val="22"/>
              </w:rPr>
              <w:t>4</w:t>
            </w:r>
            <w:r w:rsidRPr="00000EE3">
              <w:rPr>
                <w:rStyle w:val="Heading7Char"/>
                <w:bCs/>
                <w:color w:val="auto"/>
                <w:szCs w:val="22"/>
              </w:rPr>
              <w:t>.docx</w:t>
            </w:r>
          </w:p>
        </w:tc>
        <w:tc>
          <w:tcPr>
            <w:tcW w:w="2964" w:type="dxa"/>
          </w:tcPr>
          <w:p w14:paraId="4C72E9CB" w14:textId="6744F3DD" w:rsidR="008F0145" w:rsidRPr="00000EE3" w:rsidRDefault="007F4279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  <w:r w:rsidRPr="00000EE3">
              <w:rPr>
                <w:rStyle w:val="Heading7Char"/>
                <w:bCs/>
                <w:color w:val="auto"/>
                <w:szCs w:val="22"/>
              </w:rPr>
              <w:t>Team</w:t>
            </w:r>
          </w:p>
        </w:tc>
        <w:tc>
          <w:tcPr>
            <w:tcW w:w="1089" w:type="dxa"/>
          </w:tcPr>
          <w:p w14:paraId="6F7FE351" w14:textId="23E33758" w:rsidR="008F0145" w:rsidRPr="00000EE3" w:rsidRDefault="007F4279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  <w:r w:rsidRPr="00000EE3">
              <w:rPr>
                <w:rStyle w:val="Heading7Char"/>
                <w:bCs/>
                <w:color w:val="auto"/>
                <w:szCs w:val="22"/>
              </w:rPr>
              <w:t>Version 1.</w:t>
            </w:r>
            <w:r w:rsidR="00DF5CEE">
              <w:rPr>
                <w:rStyle w:val="Heading7Char"/>
                <w:bCs/>
                <w:color w:val="auto"/>
                <w:szCs w:val="22"/>
              </w:rPr>
              <w:t>4</w:t>
            </w: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1F44F472" w14:textId="1A60B025" w:rsidR="00E851C6" w:rsidRPr="00E851C6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86485408" w:history="1"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1</w:t>
            </w:r>
            <w:r w:rsidR="00E851C6" w:rsidRPr="00E851C6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Meeting Topic</w:t>
            </w:r>
            <w:r w:rsidR="00E851C6" w:rsidRPr="00E851C6">
              <w:rPr>
                <w:noProof/>
                <w:webHidden/>
                <w:sz w:val="22"/>
                <w:szCs w:val="22"/>
              </w:rPr>
              <w:tab/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begin"/>
            </w:r>
            <w:r w:rsidR="00E851C6" w:rsidRPr="00E851C6">
              <w:rPr>
                <w:noProof/>
                <w:webHidden/>
                <w:sz w:val="22"/>
                <w:szCs w:val="22"/>
              </w:rPr>
              <w:instrText xml:space="preserve"> PAGEREF _Toc86485408 \h </w:instrText>
            </w:r>
            <w:r w:rsidR="00E851C6" w:rsidRPr="00E851C6">
              <w:rPr>
                <w:noProof/>
                <w:webHidden/>
                <w:sz w:val="22"/>
                <w:szCs w:val="22"/>
              </w:rPr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851C6" w:rsidRPr="00E851C6">
              <w:rPr>
                <w:noProof/>
                <w:webHidden/>
                <w:sz w:val="22"/>
                <w:szCs w:val="22"/>
              </w:rPr>
              <w:t>4</w:t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3627C1A" w14:textId="77411A95" w:rsidR="00E851C6" w:rsidRPr="00E851C6" w:rsidRDefault="005F472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6485409" w:history="1"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2</w:t>
            </w:r>
            <w:r w:rsidR="00E851C6" w:rsidRPr="00E851C6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Content</w:t>
            </w:r>
            <w:r w:rsidR="00E851C6" w:rsidRPr="00E851C6">
              <w:rPr>
                <w:noProof/>
                <w:webHidden/>
                <w:sz w:val="22"/>
                <w:szCs w:val="22"/>
              </w:rPr>
              <w:tab/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begin"/>
            </w:r>
            <w:r w:rsidR="00E851C6" w:rsidRPr="00E851C6">
              <w:rPr>
                <w:noProof/>
                <w:webHidden/>
                <w:sz w:val="22"/>
                <w:szCs w:val="22"/>
              </w:rPr>
              <w:instrText xml:space="preserve"> PAGEREF _Toc86485409 \h </w:instrText>
            </w:r>
            <w:r w:rsidR="00E851C6" w:rsidRPr="00E851C6">
              <w:rPr>
                <w:noProof/>
                <w:webHidden/>
                <w:sz w:val="22"/>
                <w:szCs w:val="22"/>
              </w:rPr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851C6" w:rsidRPr="00E851C6">
              <w:rPr>
                <w:noProof/>
                <w:webHidden/>
                <w:sz w:val="22"/>
                <w:szCs w:val="22"/>
              </w:rPr>
              <w:t>4</w:t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43FBE3F" w14:textId="03AA61C4" w:rsidR="00E851C6" w:rsidRPr="00E851C6" w:rsidRDefault="005F472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6485410" w:history="1"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3</w:t>
            </w:r>
            <w:r w:rsidR="00E851C6" w:rsidRPr="00E851C6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Feedback and Recommendations</w:t>
            </w:r>
            <w:r w:rsidR="00E851C6" w:rsidRPr="00E851C6">
              <w:rPr>
                <w:noProof/>
                <w:webHidden/>
                <w:sz w:val="22"/>
                <w:szCs w:val="22"/>
              </w:rPr>
              <w:tab/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begin"/>
            </w:r>
            <w:r w:rsidR="00E851C6" w:rsidRPr="00E851C6">
              <w:rPr>
                <w:noProof/>
                <w:webHidden/>
                <w:sz w:val="22"/>
                <w:szCs w:val="22"/>
              </w:rPr>
              <w:instrText xml:space="preserve"> PAGEREF _Toc86485410 \h </w:instrText>
            </w:r>
            <w:r w:rsidR="00E851C6" w:rsidRPr="00E851C6">
              <w:rPr>
                <w:noProof/>
                <w:webHidden/>
                <w:sz w:val="22"/>
                <w:szCs w:val="22"/>
              </w:rPr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851C6" w:rsidRPr="00E851C6">
              <w:rPr>
                <w:noProof/>
                <w:webHidden/>
                <w:sz w:val="22"/>
                <w:szCs w:val="22"/>
              </w:rPr>
              <w:t>4</w:t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C7257B1" w14:textId="4D8E61FD" w:rsidR="00E851C6" w:rsidRPr="00E851C6" w:rsidRDefault="005F472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6485411" w:history="1"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4</w:t>
            </w:r>
            <w:r w:rsidR="00E851C6" w:rsidRPr="00E851C6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Actions</w:t>
            </w:r>
            <w:r w:rsidR="00E851C6" w:rsidRPr="00E851C6">
              <w:rPr>
                <w:noProof/>
                <w:webHidden/>
                <w:sz w:val="22"/>
                <w:szCs w:val="22"/>
              </w:rPr>
              <w:tab/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begin"/>
            </w:r>
            <w:r w:rsidR="00E851C6" w:rsidRPr="00E851C6">
              <w:rPr>
                <w:noProof/>
                <w:webHidden/>
                <w:sz w:val="22"/>
                <w:szCs w:val="22"/>
              </w:rPr>
              <w:instrText xml:space="preserve"> PAGEREF _Toc86485411 \h </w:instrText>
            </w:r>
            <w:r w:rsidR="00E851C6" w:rsidRPr="00E851C6">
              <w:rPr>
                <w:noProof/>
                <w:webHidden/>
                <w:sz w:val="22"/>
                <w:szCs w:val="22"/>
              </w:rPr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851C6" w:rsidRPr="00E851C6">
              <w:rPr>
                <w:noProof/>
                <w:webHidden/>
                <w:sz w:val="22"/>
                <w:szCs w:val="22"/>
              </w:rPr>
              <w:t>4</w:t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786C464" w14:textId="499B1537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02C96337" w:rsidR="00E65E71" w:rsidRPr="007B7F1C" w:rsidRDefault="00B61255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468EDD11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via MS Teams on </w:t>
            </w:r>
            <w:r w:rsidR="000A06E9">
              <w:rPr>
                <w:sz w:val="22"/>
                <w:szCs w:val="22"/>
              </w:rPr>
              <w:t>9</w:t>
            </w:r>
            <w:r w:rsidRPr="007B7F1C">
              <w:rPr>
                <w:sz w:val="22"/>
                <w:szCs w:val="22"/>
              </w:rPr>
              <w:t>/1</w:t>
            </w:r>
            <w:r w:rsidR="00F84798">
              <w:rPr>
                <w:sz w:val="22"/>
                <w:szCs w:val="22"/>
              </w:rPr>
              <w:t>1</w:t>
            </w:r>
            <w:r w:rsidRPr="007B7F1C">
              <w:rPr>
                <w:sz w:val="22"/>
                <w:szCs w:val="22"/>
              </w:rPr>
              <w:t xml:space="preserve">/2021 at </w:t>
            </w:r>
            <w:r w:rsidR="002B4167">
              <w:rPr>
                <w:sz w:val="22"/>
                <w:szCs w:val="22"/>
              </w:rPr>
              <w:t>0</w:t>
            </w:r>
            <w:r w:rsidRPr="007B7F1C">
              <w:rPr>
                <w:sz w:val="22"/>
                <w:szCs w:val="22"/>
              </w:rPr>
              <w:t xml:space="preserve">1:00 </w:t>
            </w:r>
            <w:r w:rsidR="004F7632">
              <w:rPr>
                <w:sz w:val="22"/>
                <w:szCs w:val="22"/>
              </w:rPr>
              <w:t>P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E65E71" w:rsidRPr="00F35790" w14:paraId="67DB4820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  <w:hideMark/>
          </w:tcPr>
          <w:p w14:paraId="3268B228" w14:textId="4DCEA20F" w:rsidR="00E65E71" w:rsidRPr="007B7F1C" w:rsidRDefault="18C8DD92" w:rsidP="18C8DD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s. Nguyễn Thị Diễm Trang – Product Owners</w:t>
            </w:r>
          </w:p>
        </w:tc>
        <w:tc>
          <w:tcPr>
            <w:tcW w:w="1801" w:type="dxa"/>
            <w:hideMark/>
          </w:tcPr>
          <w:p w14:paraId="75876FDC" w14:textId="07B6F30C" w:rsidR="00E65E71" w:rsidRPr="007B7F1C" w:rsidRDefault="009D0016" w:rsidP="00E65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9D0016" w:rsidRPr="00F35790" w14:paraId="4471B44C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21B40925" w14:textId="77777777" w:rsidR="009D0016" w:rsidRPr="007B7F1C" w:rsidRDefault="009D0016" w:rsidP="009D0016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12CF8E43" w14:textId="52F3738F" w:rsidR="009D0016" w:rsidRPr="007B7F1C" w:rsidRDefault="18C8DD92" w:rsidP="18C8DD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r. Ngô Thái Bình – Project Manager, Technical Architect</w:t>
            </w:r>
          </w:p>
        </w:tc>
        <w:tc>
          <w:tcPr>
            <w:tcW w:w="1801" w:type="dxa"/>
          </w:tcPr>
          <w:p w14:paraId="3F914E32" w14:textId="6251A64C" w:rsidR="009D0016" w:rsidRPr="007B7F1C" w:rsidRDefault="009D0016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9D0016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9D0016" w:rsidRPr="007B7F1C" w:rsidRDefault="009D0016" w:rsidP="009D0016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9D0016" w:rsidRPr="007B7F1C" w:rsidRDefault="00AB3059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4CE0A22" w14:textId="77777777" w:rsidR="00AB3059" w:rsidRPr="007B7F1C" w:rsidRDefault="00AB3059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Quách Hoàng Minh</w:t>
            </w:r>
          </w:p>
          <w:p w14:paraId="51D74A43" w14:textId="77777777" w:rsidR="00AB3059" w:rsidRPr="007B7F1C" w:rsidRDefault="00AB3059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95B7D3E" w14:textId="417AB058" w:rsidR="00AB3059" w:rsidRPr="007B7F1C" w:rsidRDefault="00AB3059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9D0016" w:rsidRPr="007B7F1C" w:rsidRDefault="009D0016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B2058C" w:rsidRPr="00F35790" w14:paraId="26BD0DD1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2A95EA52" w14:textId="77777777" w:rsidR="00B2058C" w:rsidRPr="007B7F1C" w:rsidRDefault="00B2058C" w:rsidP="009D0016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544B087B" w14:textId="691F7575" w:rsidR="00B2058C" w:rsidRPr="007B7F1C" w:rsidRDefault="00B2058C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Lê Thị Nhàn</w:t>
            </w:r>
          </w:p>
        </w:tc>
        <w:tc>
          <w:tcPr>
            <w:tcW w:w="1801" w:type="dxa"/>
          </w:tcPr>
          <w:p w14:paraId="5D913577" w14:textId="68E6F7F5" w:rsidR="00B2058C" w:rsidRPr="007B7F1C" w:rsidRDefault="00B2058C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TEC Supervisor</w:t>
            </w:r>
          </w:p>
        </w:tc>
      </w:tr>
      <w:tr w:rsidR="009D0016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9D0016" w:rsidRPr="007B7F1C" w:rsidRDefault="009D0016" w:rsidP="009D0016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67CF5BDF" w14:textId="77777777" w:rsidR="009D0016" w:rsidRDefault="00A60F37" w:rsidP="44071B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Lê Thị Nhàn</w:t>
            </w:r>
          </w:p>
          <w:p w14:paraId="2358BF57" w14:textId="2B20CBE1" w:rsidR="00250AC3" w:rsidRPr="007B7F1C" w:rsidRDefault="00250AC3" w:rsidP="44071B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r. Ngô Thái Bình </w:t>
            </w:r>
          </w:p>
        </w:tc>
        <w:tc>
          <w:tcPr>
            <w:tcW w:w="1801" w:type="dxa"/>
            <w:hideMark/>
          </w:tcPr>
          <w:p w14:paraId="16070118" w14:textId="77777777" w:rsidR="009D0016" w:rsidRDefault="00724690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  <w:r w:rsidR="00A60F37">
              <w:rPr>
                <w:sz w:val="22"/>
                <w:szCs w:val="22"/>
              </w:rPr>
              <w:t xml:space="preserve"> Supervisor</w:t>
            </w:r>
          </w:p>
          <w:p w14:paraId="1EB135D0" w14:textId="25C1A706" w:rsidR="00250AC3" w:rsidRPr="007B7F1C" w:rsidRDefault="00250AC3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9D0016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9D0016" w:rsidRPr="007B7F1C" w:rsidRDefault="009D0016" w:rsidP="009D0016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9D0016" w:rsidRPr="007B7F1C" w:rsidRDefault="009D0016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9D0016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9D0016" w:rsidRPr="007B7F1C" w:rsidRDefault="009D0016" w:rsidP="009D0016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5D26DB06" w:rsidR="009D0016" w:rsidRPr="007B7F1C" w:rsidRDefault="00413615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CE2BF9">
              <w:rPr>
                <w:sz w:val="22"/>
                <w:szCs w:val="22"/>
              </w:rPr>
              <w:t>6</w:t>
            </w:r>
            <w:r w:rsidR="009D0016" w:rsidRPr="007B7F1C">
              <w:rPr>
                <w:sz w:val="22"/>
                <w:szCs w:val="22"/>
              </w:rPr>
              <w:t>/</w:t>
            </w:r>
            <w:r w:rsidR="00E449F9" w:rsidRPr="007B7F1C">
              <w:rPr>
                <w:sz w:val="22"/>
                <w:szCs w:val="22"/>
              </w:rPr>
              <w:t>1</w:t>
            </w:r>
            <w:r w:rsidR="00E5290D" w:rsidRPr="007B7F1C">
              <w:rPr>
                <w:sz w:val="22"/>
                <w:szCs w:val="22"/>
              </w:rPr>
              <w:t>1</w:t>
            </w:r>
            <w:r w:rsidR="009D0016" w:rsidRPr="007B7F1C">
              <w:rPr>
                <w:sz w:val="22"/>
                <w:szCs w:val="22"/>
              </w:rPr>
              <w:t>/202</w:t>
            </w:r>
            <w:r w:rsidR="00E449F9" w:rsidRPr="007B7F1C">
              <w:rPr>
                <w:sz w:val="22"/>
                <w:szCs w:val="22"/>
              </w:rPr>
              <w:t>1</w:t>
            </w:r>
          </w:p>
        </w:tc>
      </w:tr>
      <w:tr w:rsidR="009D0016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9D0016" w:rsidRPr="007B7F1C" w:rsidRDefault="009D0016" w:rsidP="009D0016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EE00071" w14:textId="7FAB2572" w:rsidR="00226FDC" w:rsidRPr="007B7F1C" w:rsidRDefault="009D0016" w:rsidP="00226FDC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="00F960D5" w:rsidRPr="007B7F1C">
              <w:rPr>
                <w:sz w:val="22"/>
                <w:szCs w:val="22"/>
              </w:rPr>
              <w:t xml:space="preserve">1. </w:t>
            </w:r>
            <w:r w:rsidR="00226FDC"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D9587B8" w14:textId="4719FA63" w:rsidR="00F960D5" w:rsidRPr="007B7F1C" w:rsidRDefault="00F960D5" w:rsidP="00F960D5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noProof/>
                <w:sz w:val="22"/>
                <w:szCs w:val="22"/>
                <w:lang w:val="en-US"/>
              </w:rPr>
              <w:t>2. Content</w:t>
            </w:r>
          </w:p>
          <w:p w14:paraId="4E465DBC" w14:textId="61D9D340" w:rsidR="009D0016" w:rsidRPr="007B7F1C" w:rsidRDefault="00F960D5" w:rsidP="009D0016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3. </w:t>
            </w:r>
            <w:r w:rsidR="00226FDC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226FDC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421DDE7B" w:rsidR="009D0016" w:rsidRPr="007B7F1C" w:rsidRDefault="00F960D5" w:rsidP="009D0016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 w:rsidRPr="007B7F1C">
              <w:rPr>
                <w:noProof/>
                <w:sz w:val="22"/>
                <w:szCs w:val="22"/>
                <w:lang w:val="en-US"/>
              </w:rPr>
              <w:t xml:space="preserve">4. </w:t>
            </w:r>
            <w:r w:rsidR="009D0016" w:rsidRPr="007B7F1C">
              <w:rPr>
                <w:noProof/>
                <w:sz w:val="22"/>
                <w:szCs w:val="22"/>
                <w:lang w:val="en-US"/>
              </w:rPr>
              <w:t>Actions</w:t>
            </w:r>
          </w:p>
          <w:p w14:paraId="5B3BF0F9" w14:textId="5DDBBFD2" w:rsidR="009D0016" w:rsidRPr="007B7F1C" w:rsidRDefault="009D0016" w:rsidP="009D0016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77777777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86485408"/>
      <w:r>
        <w:rPr>
          <w:lang w:val="en-US"/>
        </w:rPr>
        <w:lastRenderedPageBreak/>
        <w:t>Meeting Topic</w:t>
      </w:r>
      <w:bookmarkEnd w:id="2"/>
    </w:p>
    <w:p w14:paraId="2F00C958" w14:textId="232494F4" w:rsidR="00226FDC" w:rsidRPr="00CE2BF9" w:rsidRDefault="00226FDC" w:rsidP="00FE4DEA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da:</w:t>
      </w:r>
      <w:bookmarkEnd w:id="3"/>
    </w:p>
    <w:p w14:paraId="4D731B73" w14:textId="1317C67D" w:rsidR="00CE2BF9" w:rsidRPr="003414CF" w:rsidRDefault="003414CF" w:rsidP="003414CF">
      <w:pPr>
        <w:pStyle w:val="BodyText"/>
        <w:numPr>
          <w:ilvl w:val="1"/>
          <w:numId w:val="31"/>
        </w:numPr>
        <w:spacing w:line="360" w:lineRule="auto"/>
        <w:rPr>
          <w:rFonts w:eastAsiaTheme="minorEastAsia"/>
        </w:rPr>
      </w:pPr>
      <w:r w:rsidRPr="003414CF">
        <w:rPr>
          <w:rFonts w:eastAsiaTheme="minorEastAsia"/>
        </w:rPr>
        <w:t>Client and Supervisor discuss the topic and requirements of the Project</w:t>
      </w:r>
    </w:p>
    <w:p w14:paraId="03B9F52F" w14:textId="1BF292FD" w:rsidR="003B1883" w:rsidRDefault="003B1883" w:rsidP="006C6E8B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11" w:name="_Toc86485409"/>
      <w:r w:rsidRPr="006C6E8B">
        <w:rPr>
          <w:lang w:val="en-US"/>
        </w:rPr>
        <w:t>Content</w:t>
      </w:r>
      <w:bookmarkEnd w:id="11"/>
    </w:p>
    <w:p w14:paraId="4F291E11" w14:textId="77777777" w:rsidR="007E5C9C" w:rsidRPr="007E5C9C" w:rsidRDefault="007E5C9C" w:rsidP="007E5C9C">
      <w:pPr>
        <w:pStyle w:val="BodyText"/>
        <w:numPr>
          <w:ilvl w:val="0"/>
          <w:numId w:val="31"/>
        </w:numPr>
        <w:rPr>
          <w:lang w:val="en-US"/>
        </w:rPr>
      </w:pPr>
      <w:r w:rsidRPr="007E5C9C">
        <w:rPr>
          <w:lang w:val="en-US"/>
        </w:rPr>
        <w:t>Find out the problem of the project topic</w:t>
      </w:r>
    </w:p>
    <w:p w14:paraId="43FDAA62" w14:textId="77734BC9" w:rsidR="007E5C9C" w:rsidRPr="007E5C9C" w:rsidRDefault="007E5C9C" w:rsidP="007E5C9C">
      <w:pPr>
        <w:pStyle w:val="BodyText"/>
        <w:numPr>
          <w:ilvl w:val="0"/>
          <w:numId w:val="31"/>
        </w:numPr>
        <w:rPr>
          <w:lang w:val="en-US"/>
        </w:rPr>
      </w:pPr>
      <w:r w:rsidRPr="007E5C9C">
        <w:rPr>
          <w:lang w:val="en-US"/>
        </w:rPr>
        <w:t>Exchange to agree on the topic of the project</w:t>
      </w:r>
    </w:p>
    <w:p w14:paraId="13443F4A" w14:textId="3A199D72" w:rsidR="00226FDC" w:rsidRDefault="00226FDC" w:rsidP="00226FDC">
      <w:pPr>
        <w:pStyle w:val="Heading1"/>
        <w:numPr>
          <w:ilvl w:val="0"/>
          <w:numId w:val="24"/>
        </w:numPr>
        <w:rPr>
          <w:lang w:val="en-US"/>
        </w:rPr>
      </w:pPr>
      <w:bookmarkStart w:id="12" w:name="_Toc86485410"/>
      <w:r w:rsidRPr="00226FDC">
        <w:rPr>
          <w:lang w:val="en-US"/>
        </w:rPr>
        <w:t>Feedback and Recommendations</w:t>
      </w:r>
      <w:bookmarkEnd w:id="12"/>
    </w:p>
    <w:p w14:paraId="6D4BF288" w14:textId="79CFA8D7" w:rsidR="00F8040A" w:rsidRPr="00CA2839" w:rsidRDefault="0AC25F47" w:rsidP="00A073CF">
      <w:pPr>
        <w:pStyle w:val="BodyText"/>
        <w:numPr>
          <w:ilvl w:val="0"/>
          <w:numId w:val="42"/>
        </w:numPr>
        <w:spacing w:line="360" w:lineRule="auto"/>
        <w:rPr>
          <w:rFonts w:ascii="Symbol" w:eastAsia="Symbol" w:hAnsi="Symbol" w:cs="Symbol"/>
          <w:lang w:val="en-US"/>
        </w:rPr>
      </w:pPr>
      <w:r w:rsidRPr="00CA2839">
        <w:rPr>
          <w:lang w:val="en-US"/>
        </w:rPr>
        <w:t>Recommendation:</w:t>
      </w:r>
    </w:p>
    <w:p w14:paraId="4295AB53" w14:textId="76F42F55" w:rsidR="00600769" w:rsidRPr="00600769" w:rsidRDefault="005130BF" w:rsidP="00600769">
      <w:pPr>
        <w:pStyle w:val="BodyText"/>
        <w:numPr>
          <w:ilvl w:val="1"/>
          <w:numId w:val="42"/>
        </w:numPr>
        <w:spacing w:line="360" w:lineRule="auto"/>
        <w:rPr>
          <w:lang w:val="en-US"/>
        </w:rPr>
      </w:pPr>
      <w:r>
        <w:rPr>
          <w:lang w:val="en-US"/>
        </w:rPr>
        <w:t>Need to rewrite the Project Proposal</w:t>
      </w:r>
    </w:p>
    <w:p w14:paraId="2B6FFDE8" w14:textId="7C7051A0" w:rsidR="0048160F" w:rsidRPr="0048160F" w:rsidRDefault="50C701EA" w:rsidP="00226FDC">
      <w:pPr>
        <w:pStyle w:val="Heading1"/>
        <w:numPr>
          <w:ilvl w:val="0"/>
          <w:numId w:val="24"/>
        </w:numPr>
        <w:rPr>
          <w:lang w:val="en-US"/>
        </w:rPr>
      </w:pPr>
      <w:bookmarkStart w:id="13" w:name="_Toc86485411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3"/>
    </w:p>
    <w:p w14:paraId="69B36151" w14:textId="0F20A7FD" w:rsidR="007C4406" w:rsidRPr="007C4406" w:rsidRDefault="007C4406" w:rsidP="009220CB">
      <w:pPr>
        <w:pStyle w:val="BodyText"/>
        <w:numPr>
          <w:ilvl w:val="0"/>
          <w:numId w:val="25"/>
        </w:numPr>
        <w:spacing w:line="360" w:lineRule="auto"/>
      </w:pPr>
      <w:r w:rsidRPr="007C4406">
        <w:t>Add missing details in Project Proposal</w:t>
      </w:r>
      <w:r>
        <w:t xml:space="preserve">. </w:t>
      </w:r>
      <w:r w:rsidRPr="4BDCAC05">
        <w:rPr>
          <w:lang w:val="en-US"/>
        </w:rPr>
        <w:t xml:space="preserve">Expected date </w:t>
      </w:r>
      <w:r w:rsidR="006A55EF">
        <w:rPr>
          <w:lang w:val="en-US"/>
        </w:rPr>
        <w:t>18</w:t>
      </w:r>
      <w:r w:rsidRPr="4BDCAC05">
        <w:rPr>
          <w:lang w:val="en-US"/>
        </w:rPr>
        <w:t>/1</w:t>
      </w:r>
      <w:r>
        <w:rPr>
          <w:lang w:val="en-US"/>
        </w:rPr>
        <w:t>1</w:t>
      </w:r>
      <w:r w:rsidRPr="4BDCAC05">
        <w:rPr>
          <w:lang w:val="en-US"/>
        </w:rPr>
        <w:t>/2021.</w:t>
      </w:r>
    </w:p>
    <w:p w14:paraId="29C78976" w14:textId="4CBDEF29" w:rsidR="00D11C83" w:rsidRPr="00D11C83" w:rsidRDefault="006A55EF" w:rsidP="009220CB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rPr>
          <w:lang w:val="en-US"/>
        </w:rPr>
        <w:t>Complete the Project Proposal. Expected date 18/11/2021.</w:t>
      </w:r>
    </w:p>
    <w:sectPr w:rsidR="00D11C83" w:rsidRPr="00D11C83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898E2" w14:textId="77777777" w:rsidR="005F472C" w:rsidRDefault="005F472C">
      <w:pPr>
        <w:spacing w:after="0" w:line="240" w:lineRule="auto"/>
      </w:pPr>
      <w:r>
        <w:separator/>
      </w:r>
    </w:p>
  </w:endnote>
  <w:endnote w:type="continuationSeparator" w:id="0">
    <w:p w14:paraId="4DC42F28" w14:textId="77777777" w:rsidR="005F472C" w:rsidRDefault="005F472C">
      <w:pPr>
        <w:spacing w:after="0" w:line="240" w:lineRule="auto"/>
      </w:pPr>
      <w:r>
        <w:continuationSeparator/>
      </w:r>
    </w:p>
  </w:endnote>
  <w:endnote w:type="continuationNotice" w:id="1">
    <w:p w14:paraId="354EFB35" w14:textId="77777777" w:rsidR="005F472C" w:rsidRDefault="005F47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7039C227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966B08">
      <w:rPr>
        <w:noProof/>
        <w:color w:val="0F2147" w:themeColor="text1"/>
        <w:sz w:val="16"/>
      </w:rPr>
      <w:t>2021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52E4D815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966B08">
      <w:rPr>
        <w:rFonts w:cs="Calibri"/>
        <w:noProof/>
        <w:color w:val="0F2147" w:themeColor="text1"/>
        <w:sz w:val="16"/>
        <w:szCs w:val="16"/>
      </w:rPr>
      <w:t>2021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34299" w14:textId="77777777" w:rsidR="005F472C" w:rsidRDefault="005F472C">
      <w:pPr>
        <w:spacing w:after="0" w:line="240" w:lineRule="auto"/>
      </w:pPr>
      <w:r>
        <w:separator/>
      </w:r>
    </w:p>
  </w:footnote>
  <w:footnote w:type="continuationSeparator" w:id="0">
    <w:p w14:paraId="1900BA4E" w14:textId="77777777" w:rsidR="005F472C" w:rsidRDefault="005F472C">
      <w:pPr>
        <w:spacing w:after="0" w:line="240" w:lineRule="auto"/>
      </w:pPr>
      <w:r>
        <w:continuationSeparator/>
      </w:r>
    </w:p>
  </w:footnote>
  <w:footnote w:type="continuationNotice" w:id="1">
    <w:p w14:paraId="0383F3E4" w14:textId="77777777" w:rsidR="005F472C" w:rsidRDefault="005F472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4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8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0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8"/>
  </w:num>
  <w:num w:numId="9">
    <w:abstractNumId w:val="2"/>
  </w:num>
  <w:num w:numId="10">
    <w:abstractNumId w:val="1"/>
  </w:num>
  <w:num w:numId="11">
    <w:abstractNumId w:val="35"/>
  </w:num>
  <w:num w:numId="12">
    <w:abstractNumId w:val="22"/>
  </w:num>
  <w:num w:numId="13">
    <w:abstractNumId w:val="16"/>
  </w:num>
  <w:num w:numId="14">
    <w:abstractNumId w:val="25"/>
  </w:num>
  <w:num w:numId="15">
    <w:abstractNumId w:val="4"/>
  </w:num>
  <w:num w:numId="16">
    <w:abstractNumId w:val="0"/>
  </w:num>
  <w:num w:numId="17">
    <w:abstractNumId w:val="28"/>
  </w:num>
  <w:num w:numId="18">
    <w:abstractNumId w:val="30"/>
  </w:num>
  <w:num w:numId="19">
    <w:abstractNumId w:val="11"/>
  </w:num>
  <w:num w:numId="20">
    <w:abstractNumId w:val="42"/>
  </w:num>
  <w:num w:numId="21">
    <w:abstractNumId w:val="33"/>
  </w:num>
  <w:num w:numId="22">
    <w:abstractNumId w:val="37"/>
  </w:num>
  <w:num w:numId="23">
    <w:abstractNumId w:val="21"/>
  </w:num>
  <w:num w:numId="24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0"/>
  </w:num>
  <w:num w:numId="26">
    <w:abstractNumId w:val="35"/>
  </w:num>
  <w:num w:numId="27">
    <w:abstractNumId w:val="17"/>
  </w:num>
  <w:num w:numId="28">
    <w:abstractNumId w:val="36"/>
  </w:num>
  <w:num w:numId="29">
    <w:abstractNumId w:val="19"/>
  </w:num>
  <w:num w:numId="30">
    <w:abstractNumId w:val="39"/>
  </w:num>
  <w:num w:numId="31">
    <w:abstractNumId w:val="10"/>
  </w:num>
  <w:num w:numId="32">
    <w:abstractNumId w:val="18"/>
  </w:num>
  <w:num w:numId="33">
    <w:abstractNumId w:val="13"/>
  </w:num>
  <w:num w:numId="34">
    <w:abstractNumId w:val="31"/>
  </w:num>
  <w:num w:numId="35">
    <w:abstractNumId w:val="32"/>
  </w:num>
  <w:num w:numId="36">
    <w:abstractNumId w:val="12"/>
  </w:num>
  <w:num w:numId="37">
    <w:abstractNumId w:val="14"/>
  </w:num>
  <w:num w:numId="38">
    <w:abstractNumId w:val="24"/>
  </w:num>
  <w:num w:numId="39">
    <w:abstractNumId w:val="41"/>
  </w:num>
  <w:num w:numId="40">
    <w:abstractNumId w:val="38"/>
  </w:num>
  <w:num w:numId="41">
    <w:abstractNumId w:val="27"/>
  </w:num>
  <w:num w:numId="42">
    <w:abstractNumId w:val="29"/>
  </w:num>
  <w:num w:numId="43">
    <w:abstractNumId w:val="34"/>
  </w:num>
  <w:num w:numId="44">
    <w:abstractNumId w:val="23"/>
  </w:num>
  <w:num w:numId="45">
    <w:abstractNumId w:val="15"/>
  </w:num>
  <w:num w:numId="46">
    <w:abstractNumId w:val="35"/>
  </w:num>
  <w:num w:numId="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2A2F"/>
    <w:rsid w:val="00023288"/>
    <w:rsid w:val="00023DE1"/>
    <w:rsid w:val="000440E2"/>
    <w:rsid w:val="000530EF"/>
    <w:rsid w:val="00053B2D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4F17"/>
    <w:rsid w:val="0009131A"/>
    <w:rsid w:val="00094D92"/>
    <w:rsid w:val="000A0562"/>
    <w:rsid w:val="000A06E9"/>
    <w:rsid w:val="000A7EC5"/>
    <w:rsid w:val="000B6A07"/>
    <w:rsid w:val="000C123E"/>
    <w:rsid w:val="000D2CA8"/>
    <w:rsid w:val="000D66A1"/>
    <w:rsid w:val="000F2926"/>
    <w:rsid w:val="00113B0D"/>
    <w:rsid w:val="00120F0E"/>
    <w:rsid w:val="00130C63"/>
    <w:rsid w:val="00132754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75955"/>
    <w:rsid w:val="0017755E"/>
    <w:rsid w:val="00177C62"/>
    <w:rsid w:val="0018433D"/>
    <w:rsid w:val="00190445"/>
    <w:rsid w:val="001B35B7"/>
    <w:rsid w:val="001C11DE"/>
    <w:rsid w:val="001C4C84"/>
    <w:rsid w:val="001C6651"/>
    <w:rsid w:val="001D539C"/>
    <w:rsid w:val="001F3EA3"/>
    <w:rsid w:val="001F7D3E"/>
    <w:rsid w:val="002005CA"/>
    <w:rsid w:val="00202810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469C8"/>
    <w:rsid w:val="00250AC3"/>
    <w:rsid w:val="00253101"/>
    <w:rsid w:val="0026574E"/>
    <w:rsid w:val="0027078A"/>
    <w:rsid w:val="00280D5C"/>
    <w:rsid w:val="00281BB5"/>
    <w:rsid w:val="002834D9"/>
    <w:rsid w:val="0029526D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41F5"/>
    <w:rsid w:val="002F4A26"/>
    <w:rsid w:val="003010ED"/>
    <w:rsid w:val="00301F77"/>
    <w:rsid w:val="00307C9C"/>
    <w:rsid w:val="00316299"/>
    <w:rsid w:val="0032736A"/>
    <w:rsid w:val="0033110E"/>
    <w:rsid w:val="003414CF"/>
    <w:rsid w:val="00344213"/>
    <w:rsid w:val="00347928"/>
    <w:rsid w:val="00347C39"/>
    <w:rsid w:val="00362924"/>
    <w:rsid w:val="003706C3"/>
    <w:rsid w:val="00386C54"/>
    <w:rsid w:val="0039217E"/>
    <w:rsid w:val="003A6F68"/>
    <w:rsid w:val="003B1883"/>
    <w:rsid w:val="003B4157"/>
    <w:rsid w:val="003D0B4C"/>
    <w:rsid w:val="003D4738"/>
    <w:rsid w:val="003D7AE3"/>
    <w:rsid w:val="003E08CE"/>
    <w:rsid w:val="003E22FE"/>
    <w:rsid w:val="003E3086"/>
    <w:rsid w:val="003F0BB5"/>
    <w:rsid w:val="003F7245"/>
    <w:rsid w:val="00413615"/>
    <w:rsid w:val="00426A31"/>
    <w:rsid w:val="00430BC7"/>
    <w:rsid w:val="00436B6B"/>
    <w:rsid w:val="00440126"/>
    <w:rsid w:val="0044421E"/>
    <w:rsid w:val="004461C2"/>
    <w:rsid w:val="00456E36"/>
    <w:rsid w:val="0045764E"/>
    <w:rsid w:val="00463E85"/>
    <w:rsid w:val="00464690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E1F93"/>
    <w:rsid w:val="004F38F8"/>
    <w:rsid w:val="004F390F"/>
    <w:rsid w:val="004F504F"/>
    <w:rsid w:val="004F7632"/>
    <w:rsid w:val="0050391E"/>
    <w:rsid w:val="005130BF"/>
    <w:rsid w:val="00515A5E"/>
    <w:rsid w:val="00520B5D"/>
    <w:rsid w:val="005210D1"/>
    <w:rsid w:val="0053082A"/>
    <w:rsid w:val="00534BDF"/>
    <w:rsid w:val="005359A8"/>
    <w:rsid w:val="005431FE"/>
    <w:rsid w:val="00550A4C"/>
    <w:rsid w:val="00554329"/>
    <w:rsid w:val="00565734"/>
    <w:rsid w:val="00576750"/>
    <w:rsid w:val="00581E4E"/>
    <w:rsid w:val="005821FC"/>
    <w:rsid w:val="005869AF"/>
    <w:rsid w:val="005939ED"/>
    <w:rsid w:val="00593B61"/>
    <w:rsid w:val="00597802"/>
    <w:rsid w:val="005A13A5"/>
    <w:rsid w:val="005A4F5D"/>
    <w:rsid w:val="005B6E2C"/>
    <w:rsid w:val="005E4EF6"/>
    <w:rsid w:val="005E7639"/>
    <w:rsid w:val="005F472C"/>
    <w:rsid w:val="0060034F"/>
    <w:rsid w:val="00600769"/>
    <w:rsid w:val="00601FDD"/>
    <w:rsid w:val="00612144"/>
    <w:rsid w:val="00632707"/>
    <w:rsid w:val="006353DD"/>
    <w:rsid w:val="00641BDE"/>
    <w:rsid w:val="00643590"/>
    <w:rsid w:val="00647E92"/>
    <w:rsid w:val="00650305"/>
    <w:rsid w:val="006505C8"/>
    <w:rsid w:val="00657F4C"/>
    <w:rsid w:val="00661270"/>
    <w:rsid w:val="00662ED0"/>
    <w:rsid w:val="00663D85"/>
    <w:rsid w:val="0066514D"/>
    <w:rsid w:val="00671226"/>
    <w:rsid w:val="00682F2E"/>
    <w:rsid w:val="0068338A"/>
    <w:rsid w:val="00690C85"/>
    <w:rsid w:val="006A0FE8"/>
    <w:rsid w:val="006A1289"/>
    <w:rsid w:val="006A3611"/>
    <w:rsid w:val="006A55EF"/>
    <w:rsid w:val="006B243E"/>
    <w:rsid w:val="006B6286"/>
    <w:rsid w:val="006C4DE4"/>
    <w:rsid w:val="006C6E8B"/>
    <w:rsid w:val="006F00ED"/>
    <w:rsid w:val="006F5E54"/>
    <w:rsid w:val="006F6D2E"/>
    <w:rsid w:val="006F6D82"/>
    <w:rsid w:val="006F70BB"/>
    <w:rsid w:val="00702C79"/>
    <w:rsid w:val="007053ED"/>
    <w:rsid w:val="007059B8"/>
    <w:rsid w:val="007113B0"/>
    <w:rsid w:val="00711AAB"/>
    <w:rsid w:val="00716272"/>
    <w:rsid w:val="00721171"/>
    <w:rsid w:val="00723073"/>
    <w:rsid w:val="00724690"/>
    <w:rsid w:val="007260C2"/>
    <w:rsid w:val="00732FD6"/>
    <w:rsid w:val="00734C3B"/>
    <w:rsid w:val="0074631F"/>
    <w:rsid w:val="0074656F"/>
    <w:rsid w:val="00752FF3"/>
    <w:rsid w:val="00755092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E4F"/>
    <w:rsid w:val="007B42E0"/>
    <w:rsid w:val="007B647B"/>
    <w:rsid w:val="007B7F1C"/>
    <w:rsid w:val="007C34DD"/>
    <w:rsid w:val="007C4406"/>
    <w:rsid w:val="007D5E36"/>
    <w:rsid w:val="007D6719"/>
    <w:rsid w:val="007E1E92"/>
    <w:rsid w:val="007E5C9C"/>
    <w:rsid w:val="007F4279"/>
    <w:rsid w:val="00804B38"/>
    <w:rsid w:val="00814D8A"/>
    <w:rsid w:val="008414C5"/>
    <w:rsid w:val="00842E6D"/>
    <w:rsid w:val="00851647"/>
    <w:rsid w:val="008543FB"/>
    <w:rsid w:val="00856782"/>
    <w:rsid w:val="00857036"/>
    <w:rsid w:val="00876671"/>
    <w:rsid w:val="00877CEF"/>
    <w:rsid w:val="008927F3"/>
    <w:rsid w:val="008957E5"/>
    <w:rsid w:val="008A65D9"/>
    <w:rsid w:val="008B42DE"/>
    <w:rsid w:val="008C08AE"/>
    <w:rsid w:val="008C2AE7"/>
    <w:rsid w:val="008C324F"/>
    <w:rsid w:val="008D0451"/>
    <w:rsid w:val="008D0611"/>
    <w:rsid w:val="008D0655"/>
    <w:rsid w:val="008D10C5"/>
    <w:rsid w:val="008E0BC5"/>
    <w:rsid w:val="008E3448"/>
    <w:rsid w:val="008E6222"/>
    <w:rsid w:val="008F0145"/>
    <w:rsid w:val="008F10B0"/>
    <w:rsid w:val="00904390"/>
    <w:rsid w:val="00905AD3"/>
    <w:rsid w:val="009079A2"/>
    <w:rsid w:val="009142C6"/>
    <w:rsid w:val="0092102A"/>
    <w:rsid w:val="009220CB"/>
    <w:rsid w:val="00925911"/>
    <w:rsid w:val="00927484"/>
    <w:rsid w:val="00941E36"/>
    <w:rsid w:val="00944B4A"/>
    <w:rsid w:val="00950471"/>
    <w:rsid w:val="00953E0C"/>
    <w:rsid w:val="00954C8B"/>
    <w:rsid w:val="009611DE"/>
    <w:rsid w:val="00965072"/>
    <w:rsid w:val="00966B08"/>
    <w:rsid w:val="00982627"/>
    <w:rsid w:val="009879B3"/>
    <w:rsid w:val="00992496"/>
    <w:rsid w:val="009A2F31"/>
    <w:rsid w:val="009B68F0"/>
    <w:rsid w:val="009C2FA5"/>
    <w:rsid w:val="009C4CEA"/>
    <w:rsid w:val="009D0016"/>
    <w:rsid w:val="009D41D8"/>
    <w:rsid w:val="009D7B6F"/>
    <w:rsid w:val="009E740E"/>
    <w:rsid w:val="00A03B92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5BA"/>
    <w:rsid w:val="00A60F37"/>
    <w:rsid w:val="00A616BA"/>
    <w:rsid w:val="00A645C8"/>
    <w:rsid w:val="00A64644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7120"/>
    <w:rsid w:val="00AB0D0A"/>
    <w:rsid w:val="00AB3059"/>
    <w:rsid w:val="00AC0DE3"/>
    <w:rsid w:val="00AC6EE4"/>
    <w:rsid w:val="00AD7A95"/>
    <w:rsid w:val="00AE0838"/>
    <w:rsid w:val="00AE35EB"/>
    <w:rsid w:val="00AE70B7"/>
    <w:rsid w:val="00B07B6E"/>
    <w:rsid w:val="00B1303A"/>
    <w:rsid w:val="00B2058C"/>
    <w:rsid w:val="00B227F2"/>
    <w:rsid w:val="00B278C1"/>
    <w:rsid w:val="00B30F66"/>
    <w:rsid w:val="00B3748D"/>
    <w:rsid w:val="00B40138"/>
    <w:rsid w:val="00B430CE"/>
    <w:rsid w:val="00B55F27"/>
    <w:rsid w:val="00B57D93"/>
    <w:rsid w:val="00B61255"/>
    <w:rsid w:val="00B6251C"/>
    <w:rsid w:val="00B76CF2"/>
    <w:rsid w:val="00B86D8E"/>
    <w:rsid w:val="00B93D03"/>
    <w:rsid w:val="00B95747"/>
    <w:rsid w:val="00B96F5B"/>
    <w:rsid w:val="00BA0235"/>
    <w:rsid w:val="00BA1AD8"/>
    <w:rsid w:val="00BB0418"/>
    <w:rsid w:val="00BB5384"/>
    <w:rsid w:val="00BB634F"/>
    <w:rsid w:val="00BC2EA2"/>
    <w:rsid w:val="00BC63AA"/>
    <w:rsid w:val="00BC7A23"/>
    <w:rsid w:val="00BD4EEA"/>
    <w:rsid w:val="00BE495C"/>
    <w:rsid w:val="00BF58D2"/>
    <w:rsid w:val="00C01133"/>
    <w:rsid w:val="00C01970"/>
    <w:rsid w:val="00C02100"/>
    <w:rsid w:val="00C07120"/>
    <w:rsid w:val="00C076E4"/>
    <w:rsid w:val="00C105E0"/>
    <w:rsid w:val="00C1153C"/>
    <w:rsid w:val="00C146C4"/>
    <w:rsid w:val="00C14B75"/>
    <w:rsid w:val="00C24961"/>
    <w:rsid w:val="00C3419D"/>
    <w:rsid w:val="00C35A0B"/>
    <w:rsid w:val="00C36322"/>
    <w:rsid w:val="00C36C38"/>
    <w:rsid w:val="00C425D3"/>
    <w:rsid w:val="00C43E7C"/>
    <w:rsid w:val="00C46525"/>
    <w:rsid w:val="00C51042"/>
    <w:rsid w:val="00C60B3C"/>
    <w:rsid w:val="00C75292"/>
    <w:rsid w:val="00C810AE"/>
    <w:rsid w:val="00C831E2"/>
    <w:rsid w:val="00C90879"/>
    <w:rsid w:val="00C974DC"/>
    <w:rsid w:val="00CA0DB0"/>
    <w:rsid w:val="00CA2839"/>
    <w:rsid w:val="00CA2F9B"/>
    <w:rsid w:val="00CA4754"/>
    <w:rsid w:val="00CB1B56"/>
    <w:rsid w:val="00CB283D"/>
    <w:rsid w:val="00CD1DC4"/>
    <w:rsid w:val="00CE2BF9"/>
    <w:rsid w:val="00CE56AC"/>
    <w:rsid w:val="00CE69B7"/>
    <w:rsid w:val="00CF1880"/>
    <w:rsid w:val="00CF3BA9"/>
    <w:rsid w:val="00CF4127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6303"/>
    <w:rsid w:val="00D334EB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76362"/>
    <w:rsid w:val="00D84741"/>
    <w:rsid w:val="00D9449A"/>
    <w:rsid w:val="00DA70CC"/>
    <w:rsid w:val="00DC0257"/>
    <w:rsid w:val="00DD117B"/>
    <w:rsid w:val="00DD62AE"/>
    <w:rsid w:val="00DE39A2"/>
    <w:rsid w:val="00DE58AB"/>
    <w:rsid w:val="00DE5987"/>
    <w:rsid w:val="00DF5CEE"/>
    <w:rsid w:val="00DF700C"/>
    <w:rsid w:val="00DF7697"/>
    <w:rsid w:val="00DF7986"/>
    <w:rsid w:val="00E12EA7"/>
    <w:rsid w:val="00E22A2F"/>
    <w:rsid w:val="00E358E2"/>
    <w:rsid w:val="00E35E78"/>
    <w:rsid w:val="00E372C6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CEE"/>
    <w:rsid w:val="00E94791"/>
    <w:rsid w:val="00E955F5"/>
    <w:rsid w:val="00EA447E"/>
    <w:rsid w:val="00EB374F"/>
    <w:rsid w:val="00EB6280"/>
    <w:rsid w:val="00EC21F5"/>
    <w:rsid w:val="00ED06ED"/>
    <w:rsid w:val="00ED6C46"/>
    <w:rsid w:val="00ED6E1D"/>
    <w:rsid w:val="00EE30F6"/>
    <w:rsid w:val="00EE7E1A"/>
    <w:rsid w:val="00EF1BB7"/>
    <w:rsid w:val="00EF2108"/>
    <w:rsid w:val="00EF64AD"/>
    <w:rsid w:val="00F04BBB"/>
    <w:rsid w:val="00F1136A"/>
    <w:rsid w:val="00F12E3F"/>
    <w:rsid w:val="00F141E5"/>
    <w:rsid w:val="00F15AFB"/>
    <w:rsid w:val="00F214B9"/>
    <w:rsid w:val="00F313F8"/>
    <w:rsid w:val="00F35790"/>
    <w:rsid w:val="00F4098E"/>
    <w:rsid w:val="00F50C0A"/>
    <w:rsid w:val="00F50E1A"/>
    <w:rsid w:val="00F61E7B"/>
    <w:rsid w:val="00F63A37"/>
    <w:rsid w:val="00F65DDE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3B03"/>
    <w:rsid w:val="00FB75E8"/>
    <w:rsid w:val="00FC3961"/>
    <w:rsid w:val="00FC4858"/>
    <w:rsid w:val="00FC55DC"/>
    <w:rsid w:val="00FD0F5D"/>
    <w:rsid w:val="00FD4736"/>
    <w:rsid w:val="00FD784A"/>
    <w:rsid w:val="00FE117F"/>
    <w:rsid w:val="00FE4DEA"/>
    <w:rsid w:val="00FE64C7"/>
    <w:rsid w:val="00FE6CDB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10140E"/>
    <w:rsid w:val="001258E9"/>
    <w:rsid w:val="00135AA8"/>
    <w:rsid w:val="001641E1"/>
    <w:rsid w:val="001C3BB9"/>
    <w:rsid w:val="00280199"/>
    <w:rsid w:val="002E0A21"/>
    <w:rsid w:val="003A1B47"/>
    <w:rsid w:val="003C1EF2"/>
    <w:rsid w:val="003C48B1"/>
    <w:rsid w:val="003F21D4"/>
    <w:rsid w:val="00407E7D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677DE3"/>
    <w:rsid w:val="00727BD5"/>
    <w:rsid w:val="00737071"/>
    <w:rsid w:val="007B6049"/>
    <w:rsid w:val="007D566A"/>
    <w:rsid w:val="007F0F0A"/>
    <w:rsid w:val="00861E1B"/>
    <w:rsid w:val="00922E87"/>
    <w:rsid w:val="009C0D86"/>
    <w:rsid w:val="00A03F11"/>
    <w:rsid w:val="00A62BFF"/>
    <w:rsid w:val="00A71982"/>
    <w:rsid w:val="00DD240F"/>
    <w:rsid w:val="00DF7180"/>
    <w:rsid w:val="00E50F11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4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Bảo Nguyên</dc:creator>
  <cp:keywords/>
  <cp:lastModifiedBy>Nguyen Nguyen</cp:lastModifiedBy>
  <cp:revision>169</cp:revision>
  <cp:lastPrinted>2018-08-22T23:13:00Z</cp:lastPrinted>
  <dcterms:created xsi:type="dcterms:W3CDTF">2021-10-22T21:10:00Z</dcterms:created>
  <dcterms:modified xsi:type="dcterms:W3CDTF">2021-11-22T08:3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